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92923" w14:textId="77777777" w:rsidR="00B56756" w:rsidRPr="0075271D" w:rsidRDefault="00B56756" w:rsidP="00B56756">
      <w:pPr>
        <w:pStyle w:val="Title"/>
        <w:spacing w:after="100" w:afterAutospacing="1"/>
        <w:rPr>
          <w:rFonts w:ascii="Arial" w:hAnsi="Arial" w:cs="Arial"/>
          <w:b/>
          <w:bCs/>
          <w:sz w:val="24"/>
          <w:szCs w:val="24"/>
        </w:rPr>
      </w:pPr>
      <w:r w:rsidRPr="0075271D">
        <w:rPr>
          <w:rFonts w:ascii="Arial" w:hAnsi="Arial" w:cs="Arial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C679F06" wp14:editId="6E4C86D6">
                <wp:simplePos x="0" y="0"/>
                <wp:positionH relativeFrom="column">
                  <wp:posOffset>-114300</wp:posOffset>
                </wp:positionH>
                <wp:positionV relativeFrom="paragraph">
                  <wp:posOffset>228600</wp:posOffset>
                </wp:positionV>
                <wp:extent cx="6172200" cy="0"/>
                <wp:effectExtent l="9525" t="9525" r="9525" b="952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07D5FCF4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8pt" to="477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" o:allowincell="f"/>
            </w:pict>
          </mc:Fallback>
        </mc:AlternateContent>
      </w:r>
      <w:r w:rsidRPr="0075271D">
        <w:rPr>
          <w:rFonts w:ascii="Arial" w:hAnsi="Arial" w:cs="Arial"/>
          <w:b/>
          <w:bCs/>
          <w:sz w:val="24"/>
          <w:szCs w:val="24"/>
        </w:rPr>
        <w:t>VERIFICATION WORKSHEET FOR SCHOOL USE</w:t>
      </w:r>
    </w:p>
    <w:tbl>
      <w:tblPr>
        <w:tblW w:w="9392" w:type="dxa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4587"/>
        <w:gridCol w:w="4805"/>
      </w:tblGrid>
      <w:tr w:rsidR="00B56756" w:rsidRPr="0075271D" w14:paraId="6FA85C97" w14:textId="77777777" w:rsidTr="007B4C6A">
        <w:trPr>
          <w:trHeight w:val="1385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20DBE6A1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</w:p>
          <w:p w14:paraId="2F2B69D5" w14:textId="43E1EF38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Name</w:t>
            </w:r>
            <w:r w:rsidR="0075271D">
              <w:rPr>
                <w:rFonts w:ascii="Arial" w:hAnsi="Arial" w:cs="Arial"/>
              </w:rPr>
              <w:t xml:space="preserve"> __________________________________</w:t>
            </w:r>
          </w:p>
          <w:p w14:paraId="2F87E4D3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</w:p>
          <w:p w14:paraId="0B624155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Date Confirmation and Status: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537102B7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</w:p>
          <w:p w14:paraId="31820019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</w:p>
          <w:p w14:paraId="634A7BD9" w14:textId="77777777" w:rsidR="00B56756" w:rsidRPr="0075271D" w:rsidRDefault="00B56756" w:rsidP="00B56756">
            <w:pPr>
              <w:numPr>
                <w:ilvl w:val="12"/>
                <w:numId w:val="0"/>
              </w:numPr>
              <w:tabs>
                <w:tab w:val="left" w:pos="1118"/>
              </w:tabs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ab/>
            </w:r>
          </w:p>
          <w:p w14:paraId="3B7E1996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33236FCB" w14:textId="77777777" w:rsidTr="007B4C6A">
        <w:trPr>
          <w:trHeight w:val="352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28F5098A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Date Verification Notice Sent: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5B7BB033" w14:textId="77777777" w:rsidR="00B56756" w:rsidRPr="0075271D" w:rsidRDefault="00B56756" w:rsidP="007B4C6A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223BC74A" w14:textId="77777777" w:rsidTr="007B4C6A">
        <w:trPr>
          <w:trHeight w:val="341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71847B5C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Date Response Due from Household: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027D769B" w14:textId="77777777" w:rsidR="00B56756" w:rsidRPr="0075271D" w:rsidRDefault="00B56756" w:rsidP="007B4C6A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58C7EAA8" w14:textId="77777777" w:rsidTr="007B4C6A">
        <w:trPr>
          <w:trHeight w:val="352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6A593773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Date 2nd Notice Sent, Follow-up, or N/A: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7BB13840" w14:textId="77777777" w:rsidR="00B56756" w:rsidRPr="0075271D" w:rsidRDefault="00B56756" w:rsidP="007B4C6A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008C99D3" w14:textId="77777777" w:rsidTr="007B4C6A">
        <w:trPr>
          <w:cantSplit/>
          <w:trHeight w:val="352"/>
        </w:trPr>
        <w:tc>
          <w:tcPr>
            <w:tcW w:w="93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820F2B" w14:textId="2368E7B1" w:rsidR="00B56756" w:rsidRPr="0075271D" w:rsidRDefault="00B56756" w:rsidP="007B4C6A">
            <w:pPr>
              <w:numPr>
                <w:ilvl w:val="12"/>
                <w:numId w:val="0"/>
              </w:num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Number of </w:t>
            </w:r>
            <w:r w:rsidR="0075271D">
              <w:rPr>
                <w:rFonts w:ascii="Arial" w:hAnsi="Arial" w:cs="Arial"/>
              </w:rPr>
              <w:t>S</w:t>
            </w:r>
            <w:r w:rsidRPr="0075271D">
              <w:rPr>
                <w:rFonts w:ascii="Arial" w:hAnsi="Arial" w:cs="Arial"/>
              </w:rPr>
              <w:t xml:space="preserve">tudents </w:t>
            </w:r>
            <w:r w:rsidR="0075271D">
              <w:rPr>
                <w:rFonts w:ascii="Arial" w:hAnsi="Arial" w:cs="Arial"/>
              </w:rPr>
              <w:t>L</w:t>
            </w:r>
            <w:r w:rsidRPr="0075271D">
              <w:rPr>
                <w:rFonts w:ascii="Arial" w:hAnsi="Arial" w:cs="Arial"/>
              </w:rPr>
              <w:t xml:space="preserve">isted on </w:t>
            </w:r>
            <w:r w:rsidR="0075271D">
              <w:rPr>
                <w:rFonts w:ascii="Arial" w:hAnsi="Arial" w:cs="Arial"/>
              </w:rPr>
              <w:t>A</w:t>
            </w:r>
            <w:r w:rsidRPr="0075271D">
              <w:rPr>
                <w:rFonts w:ascii="Arial" w:hAnsi="Arial" w:cs="Arial"/>
              </w:rPr>
              <w:t xml:space="preserve">pplication:               ___________________       </w:t>
            </w:r>
          </w:p>
        </w:tc>
      </w:tr>
      <w:tr w:rsidR="00B56756" w:rsidRPr="0075271D" w14:paraId="0AD8A7C0" w14:textId="77777777" w:rsidTr="007B4C6A">
        <w:trPr>
          <w:cantSplit/>
          <w:trHeight w:val="4424"/>
        </w:trPr>
        <w:tc>
          <w:tcPr>
            <w:tcW w:w="93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F5E5C8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before="120"/>
              <w:rPr>
                <w:rFonts w:ascii="Arial" w:hAnsi="Arial" w:cs="Arial"/>
              </w:rPr>
            </w:pPr>
          </w:p>
          <w:p w14:paraId="707CF0FD" w14:textId="77777777" w:rsidR="00B56756" w:rsidRPr="0075271D" w:rsidRDefault="005F4ADE" w:rsidP="005F4ADE">
            <w:pPr>
              <w:numPr>
                <w:ilvl w:val="12"/>
                <w:numId w:val="0"/>
              </w:numPr>
              <w:tabs>
                <w:tab w:val="left" w:pos="6735"/>
              </w:tabs>
              <w:spacing w:before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ab/>
            </w:r>
          </w:p>
          <w:p w14:paraId="0435FC42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before="120"/>
              <w:rPr>
                <w:rFonts w:ascii="Arial" w:hAnsi="Arial" w:cs="Arial"/>
              </w:rPr>
            </w:pPr>
          </w:p>
          <w:p w14:paraId="261B1FDC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before="120"/>
              <w:rPr>
                <w:rFonts w:ascii="Arial" w:hAnsi="Arial" w:cs="Arial"/>
              </w:rPr>
            </w:pPr>
          </w:p>
          <w:p w14:paraId="54A82C33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before="120"/>
              <w:rPr>
                <w:rFonts w:ascii="Arial" w:hAnsi="Arial" w:cs="Arial"/>
              </w:rPr>
            </w:pPr>
          </w:p>
          <w:p w14:paraId="52B48335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before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Verification Result:</w:t>
            </w:r>
          </w:p>
          <w:p w14:paraId="721A6A8F" w14:textId="77777777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No Change </w:t>
            </w:r>
          </w:p>
          <w:p w14:paraId="7A76D5C6" w14:textId="77777777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Responded, changed to </w:t>
            </w:r>
            <w:proofErr w:type="gramStart"/>
            <w:r w:rsidRPr="0075271D">
              <w:rPr>
                <w:rFonts w:ascii="Arial" w:hAnsi="Arial" w:cs="Arial"/>
              </w:rPr>
              <w:t>Free</w:t>
            </w:r>
            <w:proofErr w:type="gramEnd"/>
          </w:p>
          <w:p w14:paraId="3BF40770" w14:textId="77777777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Responded, changed to </w:t>
            </w:r>
            <w:proofErr w:type="gramStart"/>
            <w:r w:rsidRPr="0075271D">
              <w:rPr>
                <w:rFonts w:ascii="Arial" w:hAnsi="Arial" w:cs="Arial"/>
              </w:rPr>
              <w:t>Reduced</w:t>
            </w:r>
            <w:proofErr w:type="gramEnd"/>
            <w:r w:rsidRPr="0075271D">
              <w:rPr>
                <w:rFonts w:ascii="Arial" w:hAnsi="Arial" w:cs="Arial"/>
              </w:rPr>
              <w:t xml:space="preserve">     </w:t>
            </w:r>
          </w:p>
          <w:p w14:paraId="1BCE2CEE" w14:textId="77777777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Responded, changed to </w:t>
            </w:r>
            <w:proofErr w:type="gramStart"/>
            <w:r w:rsidRPr="0075271D">
              <w:rPr>
                <w:rFonts w:ascii="Arial" w:hAnsi="Arial" w:cs="Arial"/>
              </w:rPr>
              <w:t>Paid</w:t>
            </w:r>
            <w:proofErr w:type="gramEnd"/>
          </w:p>
          <w:p w14:paraId="4F9E66C0" w14:textId="49E3D34D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Did </w:t>
            </w:r>
            <w:r w:rsidR="00314FD6">
              <w:rPr>
                <w:rFonts w:ascii="Arial" w:hAnsi="Arial" w:cs="Arial"/>
              </w:rPr>
              <w:t>N</w:t>
            </w:r>
            <w:r w:rsidRPr="0075271D">
              <w:rPr>
                <w:rFonts w:ascii="Arial" w:hAnsi="Arial" w:cs="Arial"/>
              </w:rPr>
              <w:t xml:space="preserve">ot </w:t>
            </w:r>
            <w:r w:rsidR="00314FD6">
              <w:rPr>
                <w:rFonts w:ascii="Arial" w:hAnsi="Arial" w:cs="Arial"/>
              </w:rPr>
              <w:t>R</w:t>
            </w:r>
            <w:r w:rsidRPr="0075271D">
              <w:rPr>
                <w:rFonts w:ascii="Arial" w:hAnsi="Arial" w:cs="Arial"/>
              </w:rPr>
              <w:t>espond</w:t>
            </w:r>
          </w:p>
        </w:tc>
      </w:tr>
      <w:tr w:rsidR="00B56756" w:rsidRPr="0075271D" w14:paraId="006249B3" w14:textId="77777777" w:rsidTr="00E816E6">
        <w:trPr>
          <w:cantSplit/>
          <w:trHeight w:val="1440"/>
        </w:trPr>
        <w:tc>
          <w:tcPr>
            <w:tcW w:w="93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520FF6" w14:textId="77777777" w:rsidR="00B56756" w:rsidRPr="0075271D" w:rsidRDefault="00B56756" w:rsidP="007B4C6A">
            <w:pPr>
              <w:numPr>
                <w:ilvl w:val="12"/>
                <w:numId w:val="0"/>
              </w:numPr>
              <w:spacing w:before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Reapplied and reapproved on or before February 15:</w:t>
            </w:r>
          </w:p>
          <w:p w14:paraId="7A3B27BB" w14:textId="77777777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Reapplied, changed to </w:t>
            </w:r>
            <w:proofErr w:type="gramStart"/>
            <w:r w:rsidRPr="0075271D">
              <w:rPr>
                <w:rFonts w:ascii="Arial" w:hAnsi="Arial" w:cs="Arial"/>
              </w:rPr>
              <w:t>Free</w:t>
            </w:r>
            <w:proofErr w:type="gramEnd"/>
          </w:p>
          <w:p w14:paraId="4A702931" w14:textId="77777777" w:rsidR="00B56756" w:rsidRPr="0075271D" w:rsidRDefault="00B56756" w:rsidP="007B4C6A">
            <w:pPr>
              <w:numPr>
                <w:ilvl w:val="0"/>
                <w:numId w:val="1"/>
              </w:num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Reapplied changed to </w:t>
            </w:r>
            <w:proofErr w:type="gramStart"/>
            <w:r w:rsidRPr="0075271D">
              <w:rPr>
                <w:rFonts w:ascii="Arial" w:hAnsi="Arial" w:cs="Arial"/>
              </w:rPr>
              <w:t>Reduced</w:t>
            </w:r>
            <w:proofErr w:type="gramEnd"/>
          </w:p>
          <w:p w14:paraId="4BE92B2B" w14:textId="3D931ACA" w:rsidR="00B56756" w:rsidRPr="0075271D" w:rsidRDefault="00B56756" w:rsidP="007B4C6A">
            <w:p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</w:p>
          <w:p w14:paraId="4B29FFD0" w14:textId="76A35E3A" w:rsidR="00B56756" w:rsidRPr="0075271D" w:rsidRDefault="00B56756" w:rsidP="007B4C6A">
            <w:p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Date of </w:t>
            </w:r>
            <w:r w:rsidR="00A11E71">
              <w:rPr>
                <w:rFonts w:ascii="Arial" w:hAnsi="Arial" w:cs="Arial"/>
              </w:rPr>
              <w:t>R</w:t>
            </w:r>
            <w:r w:rsidR="00A11E71" w:rsidRPr="0075271D">
              <w:rPr>
                <w:rFonts w:ascii="Arial" w:hAnsi="Arial" w:cs="Arial"/>
              </w:rPr>
              <w:t>eapproval: _</w:t>
            </w:r>
            <w:r w:rsidRPr="0075271D">
              <w:rPr>
                <w:rFonts w:ascii="Arial" w:hAnsi="Arial" w:cs="Arial"/>
              </w:rPr>
              <w:t>_________________</w:t>
            </w:r>
          </w:p>
          <w:p w14:paraId="4C44A45C" w14:textId="77777777" w:rsidR="00B56756" w:rsidRPr="0075271D" w:rsidRDefault="00B56756" w:rsidP="007B4C6A">
            <w:pPr>
              <w:tabs>
                <w:tab w:val="left" w:pos="720"/>
              </w:tabs>
              <w:spacing w:before="60" w:after="60"/>
              <w:rPr>
                <w:rFonts w:ascii="Arial" w:hAnsi="Arial" w:cs="Arial"/>
              </w:rPr>
            </w:pPr>
          </w:p>
        </w:tc>
      </w:tr>
      <w:tr w:rsidR="00B56756" w:rsidRPr="0075271D" w14:paraId="6ED2C82C" w14:textId="77777777" w:rsidTr="007B4C6A">
        <w:trPr>
          <w:trHeight w:val="352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55B1F732" w14:textId="526F49FC" w:rsidR="00B56756" w:rsidRPr="0075271D" w:rsidRDefault="00B56756" w:rsidP="007B4C6A">
            <w:p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Date Documents </w:t>
            </w:r>
            <w:r w:rsidR="0075271D">
              <w:rPr>
                <w:rFonts w:ascii="Arial" w:hAnsi="Arial" w:cs="Arial"/>
              </w:rPr>
              <w:t>W</w:t>
            </w:r>
            <w:r w:rsidRPr="0075271D">
              <w:rPr>
                <w:rFonts w:ascii="Arial" w:hAnsi="Arial" w:cs="Arial"/>
              </w:rPr>
              <w:t xml:space="preserve">ere </w:t>
            </w:r>
            <w:r w:rsidR="0075271D">
              <w:rPr>
                <w:rFonts w:ascii="Arial" w:hAnsi="Arial" w:cs="Arial"/>
              </w:rPr>
              <w:t>R</w:t>
            </w:r>
            <w:r w:rsidRPr="0075271D">
              <w:rPr>
                <w:rFonts w:ascii="Arial" w:hAnsi="Arial" w:cs="Arial"/>
              </w:rPr>
              <w:t>eceived: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27652896" w14:textId="77777777" w:rsidR="00B56756" w:rsidRPr="0075271D" w:rsidRDefault="00B56756" w:rsidP="007B4C6A">
            <w:p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5B4F8A96" w14:textId="77777777" w:rsidTr="007B4C6A">
        <w:trPr>
          <w:trHeight w:val="352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27563D57" w14:textId="77777777" w:rsidR="00B56756" w:rsidRPr="0075271D" w:rsidRDefault="00B56756" w:rsidP="007B4C6A">
            <w:p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Date Change Made: 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327C081A" w14:textId="77777777" w:rsidR="00B56756" w:rsidRPr="0075271D" w:rsidRDefault="00B56756" w:rsidP="007B4C6A">
            <w:p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376B8A5E" w14:textId="77777777" w:rsidTr="007B4C6A">
        <w:trPr>
          <w:trHeight w:val="341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15847EBA" w14:textId="77777777" w:rsidR="00B56756" w:rsidRPr="0075271D" w:rsidRDefault="00B56756" w:rsidP="007B4C6A">
            <w:p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Date Hearing Requested: 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16FE5E12" w14:textId="77777777" w:rsidR="00B56756" w:rsidRPr="0075271D" w:rsidRDefault="00B56756" w:rsidP="007B4C6A">
            <w:p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3F673338" w14:textId="77777777" w:rsidTr="007B4C6A">
        <w:trPr>
          <w:trHeight w:val="352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33A809F9" w14:textId="77777777" w:rsidR="00B56756" w:rsidRPr="0075271D" w:rsidRDefault="00B56756" w:rsidP="007B4C6A">
            <w:p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Hearing Decision: 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5093566B" w14:textId="77777777" w:rsidR="00B56756" w:rsidRPr="0075271D" w:rsidRDefault="00B56756" w:rsidP="007B4C6A">
            <w:p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  <w:tr w:rsidR="00B56756" w:rsidRPr="0075271D" w14:paraId="5162713D" w14:textId="77777777" w:rsidTr="007B4C6A">
        <w:trPr>
          <w:trHeight w:val="341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7524B7D8" w14:textId="77777777" w:rsidR="00B56756" w:rsidRPr="0075271D" w:rsidRDefault="00B56756" w:rsidP="007B4C6A">
            <w:p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 xml:space="preserve">Verifying Official’s Signature: 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373C5569" w14:textId="77777777" w:rsidR="00B56756" w:rsidRPr="0075271D" w:rsidRDefault="00B56756" w:rsidP="007B4C6A">
            <w:p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  <w:p w14:paraId="1CADC4C5" w14:textId="64B1F229" w:rsidR="00E816E6" w:rsidRPr="0075271D" w:rsidRDefault="00E816E6" w:rsidP="00E816E6">
            <w:pPr>
              <w:rPr>
                <w:rFonts w:ascii="Arial" w:hAnsi="Arial" w:cs="Arial"/>
              </w:rPr>
            </w:pPr>
          </w:p>
        </w:tc>
      </w:tr>
      <w:tr w:rsidR="00B56756" w:rsidRPr="0075271D" w14:paraId="6F0C802B" w14:textId="77777777" w:rsidTr="007B4C6A">
        <w:trPr>
          <w:trHeight w:val="458"/>
        </w:trPr>
        <w:tc>
          <w:tcPr>
            <w:tcW w:w="4587" w:type="dxa"/>
            <w:tcBorders>
              <w:top w:val="nil"/>
              <w:left w:val="nil"/>
              <w:bottom w:val="nil"/>
              <w:right w:val="nil"/>
            </w:tcBorders>
          </w:tcPr>
          <w:p w14:paraId="489F096D" w14:textId="77777777" w:rsidR="00B56756" w:rsidRPr="0075271D" w:rsidRDefault="00B56756" w:rsidP="007B4C6A">
            <w:pPr>
              <w:spacing w:after="120"/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Date:</w:t>
            </w:r>
          </w:p>
        </w:tc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</w:tcPr>
          <w:p w14:paraId="18397364" w14:textId="77777777" w:rsidR="00B56756" w:rsidRPr="0075271D" w:rsidRDefault="00B56756" w:rsidP="007B4C6A">
            <w:pPr>
              <w:rPr>
                <w:rFonts w:ascii="Arial" w:hAnsi="Arial" w:cs="Arial"/>
              </w:rPr>
            </w:pPr>
            <w:r w:rsidRPr="0075271D">
              <w:rPr>
                <w:rFonts w:ascii="Arial" w:hAnsi="Arial" w:cs="Arial"/>
              </w:rPr>
              <w:t>___________________</w:t>
            </w:r>
          </w:p>
        </w:tc>
      </w:tr>
    </w:tbl>
    <w:p w14:paraId="4CC4F12F" w14:textId="77777777" w:rsidR="00E816E6" w:rsidRPr="0075271D" w:rsidRDefault="00E816E6" w:rsidP="00E816E6">
      <w:pPr>
        <w:rPr>
          <w:rFonts w:ascii="Arial" w:hAnsi="Arial" w:cs="Arial"/>
        </w:rPr>
      </w:pPr>
    </w:p>
    <w:sectPr w:rsidR="00E816E6" w:rsidRPr="0075271D" w:rsidSect="00546072">
      <w:headerReference w:type="default" r:id="rId10"/>
      <w:footerReference w:type="default" r:id="rId11"/>
      <w:pgSz w:w="12240" w:h="15840" w:code="1"/>
      <w:pgMar w:top="1440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F408C" w14:textId="77777777" w:rsidR="00E422D8" w:rsidRDefault="00E422D8" w:rsidP="00B56756">
      <w:r>
        <w:separator/>
      </w:r>
    </w:p>
  </w:endnote>
  <w:endnote w:type="continuationSeparator" w:id="0">
    <w:p w14:paraId="3B70B1AB" w14:textId="77777777" w:rsidR="00E422D8" w:rsidRDefault="00E422D8" w:rsidP="00B56756">
      <w:r>
        <w:continuationSeparator/>
      </w:r>
    </w:p>
  </w:endnote>
  <w:endnote w:type="continuationNotice" w:id="1">
    <w:p w14:paraId="1A2E79D1" w14:textId="77777777" w:rsidR="00E422D8" w:rsidRDefault="00E422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BF83E" w14:textId="77777777" w:rsidR="00443941" w:rsidRPr="00FA639B" w:rsidRDefault="00443941" w:rsidP="00FA639B">
    <w:pPr>
      <w:ind w:right="-296"/>
      <w:jc w:val="center"/>
      <w:rPr>
        <w:rFonts w:ascii="Arial Narrow" w:hAnsi="Arial Narrow"/>
      </w:rPr>
    </w:pPr>
    <w:r w:rsidRPr="00FA639B">
      <w:rPr>
        <w:rFonts w:ascii="Arial Narrow" w:hAnsi="Arial Narrow"/>
      </w:rPr>
      <w:t xml:space="preserve">Document provided by the Georgia Department of Education School Nutrition Division  |  Page </w:t>
    </w:r>
    <w:r w:rsidRPr="00FA639B">
      <w:rPr>
        <w:rFonts w:ascii="Arial Narrow" w:hAnsi="Arial Narrow"/>
      </w:rPr>
      <w:fldChar w:fldCharType="begin"/>
    </w:r>
    <w:r w:rsidRPr="00FA639B">
      <w:rPr>
        <w:rFonts w:ascii="Arial Narrow" w:hAnsi="Arial Narrow"/>
      </w:rPr>
      <w:instrText xml:space="preserve"> PAGE  \* Arabic  \* MERGEFORMAT </w:instrText>
    </w:r>
    <w:r w:rsidRPr="00FA639B">
      <w:rPr>
        <w:rFonts w:ascii="Arial Narrow" w:hAnsi="Arial Narrow"/>
      </w:rPr>
      <w:fldChar w:fldCharType="separate"/>
    </w:r>
    <w:r w:rsidRPr="00FA639B">
      <w:rPr>
        <w:rFonts w:ascii="Arial Narrow" w:hAnsi="Arial Narrow"/>
      </w:rPr>
      <w:t>1</w:t>
    </w:r>
    <w:r w:rsidRPr="00FA639B">
      <w:rPr>
        <w:rFonts w:ascii="Arial Narrow" w:hAnsi="Arial Narrow"/>
      </w:rPr>
      <w:fldChar w:fldCharType="end"/>
    </w:r>
    <w:r w:rsidRPr="00FA639B">
      <w:rPr>
        <w:rFonts w:ascii="Arial Narrow" w:hAnsi="Arial Narrow"/>
      </w:rPr>
      <w:t xml:space="preserve"> of </w:t>
    </w:r>
    <w:r w:rsidRPr="00FA639B">
      <w:rPr>
        <w:rFonts w:ascii="Arial Narrow" w:hAnsi="Arial Narrow"/>
      </w:rPr>
      <w:fldChar w:fldCharType="begin"/>
    </w:r>
    <w:r w:rsidRPr="00FA639B">
      <w:rPr>
        <w:rFonts w:ascii="Arial Narrow" w:hAnsi="Arial Narrow"/>
      </w:rPr>
      <w:instrText xml:space="preserve"> NUMPAGES  \* Arabic  \* MERGEFORMAT </w:instrText>
    </w:r>
    <w:r w:rsidRPr="00FA639B">
      <w:rPr>
        <w:rFonts w:ascii="Arial Narrow" w:hAnsi="Arial Narrow"/>
      </w:rPr>
      <w:fldChar w:fldCharType="separate"/>
    </w:r>
    <w:r w:rsidRPr="00FA639B">
      <w:rPr>
        <w:rFonts w:ascii="Arial Narrow" w:hAnsi="Arial Narrow"/>
      </w:rPr>
      <w:t>1</w:t>
    </w:r>
    <w:r w:rsidRPr="00FA639B">
      <w:rPr>
        <w:rFonts w:ascii="Arial Narrow" w:hAnsi="Arial Narrow"/>
      </w:rPr>
      <w:fldChar w:fldCharType="end"/>
    </w:r>
    <w:r w:rsidRPr="00FA639B">
      <w:rPr>
        <w:rFonts w:ascii="Arial Narrow" w:hAnsi="Arial Narrow"/>
      </w:rPr>
      <w:br/>
      <w:t>This institution is an equal opportunity provider.</w:t>
    </w:r>
  </w:p>
  <w:p w14:paraId="4A68C452" w14:textId="5B8D791B" w:rsidR="00B56756" w:rsidRPr="0075271D" w:rsidRDefault="00B56756" w:rsidP="00B56756">
    <w:pPr>
      <w:pStyle w:val="Footer"/>
      <w:jc w:val="center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555C4" w14:textId="77777777" w:rsidR="00E422D8" w:rsidRDefault="00E422D8" w:rsidP="00B56756">
      <w:r>
        <w:separator/>
      </w:r>
    </w:p>
  </w:footnote>
  <w:footnote w:type="continuationSeparator" w:id="0">
    <w:p w14:paraId="0B8ED405" w14:textId="77777777" w:rsidR="00E422D8" w:rsidRDefault="00E422D8" w:rsidP="00B56756">
      <w:r>
        <w:continuationSeparator/>
      </w:r>
    </w:p>
  </w:footnote>
  <w:footnote w:type="continuationNotice" w:id="1">
    <w:p w14:paraId="206D41A5" w14:textId="77777777" w:rsidR="00E422D8" w:rsidRDefault="00E422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682DE" w14:textId="3CE77869" w:rsidR="0075271D" w:rsidRPr="0075271D" w:rsidRDefault="0075271D">
    <w:pPr>
      <w:pStyle w:val="Header"/>
      <w:rPr>
        <w:rFonts w:ascii="Arial" w:hAnsi="Arial" w:cs="Arial"/>
      </w:rPr>
    </w:pPr>
    <w:r>
      <w:rPr>
        <w:rFonts w:ascii="Arial" w:hAnsi="Arial" w:cs="Arial"/>
      </w:rPr>
      <w:t>20</w:t>
    </w:r>
    <w:r w:rsidR="001C3961">
      <w:rPr>
        <w:rFonts w:ascii="Arial" w:hAnsi="Arial" w:cs="Arial"/>
      </w:rPr>
      <w:t>2</w:t>
    </w:r>
    <w:r w:rsidR="00C378E4">
      <w:rPr>
        <w:rFonts w:ascii="Arial" w:hAnsi="Arial" w:cs="Arial"/>
      </w:rPr>
      <w:t>3</w:t>
    </w:r>
    <w:r>
      <w:rPr>
        <w:rFonts w:ascii="Arial" w:hAnsi="Arial" w:cs="Arial"/>
      </w:rPr>
      <w:t>-202</w:t>
    </w:r>
    <w:r w:rsidR="00C378E4">
      <w:rPr>
        <w:rFonts w:ascii="Arial" w:hAnsi="Arial" w:cs="Arial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1221408382">
    <w:abstractNumId w:val="0"/>
    <w:lvlOverride w:ilvl="0">
      <w:lvl w:ilvl="0">
        <w:start w:val="1"/>
        <w:numFmt w:val="bullet"/>
        <w:lvlText w:val=""/>
        <w:legacy w:legacy="1" w:legacySpace="120" w:legacyIndent="576"/>
        <w:lvlJc w:val="left"/>
        <w:pPr>
          <w:ind w:left="720" w:hanging="576"/>
        </w:pPr>
        <w:rPr>
          <w:rFonts w:ascii="Wingdings" w:hAnsi="Wingdings" w:hint="default"/>
          <w:sz w:val="32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O1NLQwMTIyMjNT0lEKTi0uzszPAykwrAUAS0OH4SwAAAA="/>
  </w:docVars>
  <w:rsids>
    <w:rsidRoot w:val="00B56756"/>
    <w:rsid w:val="00044FD1"/>
    <w:rsid w:val="000473A7"/>
    <w:rsid w:val="00187C74"/>
    <w:rsid w:val="001C3961"/>
    <w:rsid w:val="001D6B26"/>
    <w:rsid w:val="00314FD6"/>
    <w:rsid w:val="003C3278"/>
    <w:rsid w:val="003D0135"/>
    <w:rsid w:val="00443941"/>
    <w:rsid w:val="00524D56"/>
    <w:rsid w:val="00546072"/>
    <w:rsid w:val="005F4ADE"/>
    <w:rsid w:val="0067769A"/>
    <w:rsid w:val="0075271D"/>
    <w:rsid w:val="007B4C6A"/>
    <w:rsid w:val="00807335"/>
    <w:rsid w:val="00A11E71"/>
    <w:rsid w:val="00A379F2"/>
    <w:rsid w:val="00AB2E46"/>
    <w:rsid w:val="00B319D5"/>
    <w:rsid w:val="00B56756"/>
    <w:rsid w:val="00C378E4"/>
    <w:rsid w:val="00C400E5"/>
    <w:rsid w:val="00E05FD1"/>
    <w:rsid w:val="00E372EA"/>
    <w:rsid w:val="00E422D8"/>
    <w:rsid w:val="00E81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D0DEC"/>
  <w15:chartTrackingRefBased/>
  <w15:docId w15:val="{69FBCA0B-2A3B-496D-946C-1B3E34BE2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7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56756"/>
    <w:pPr>
      <w:tabs>
        <w:tab w:val="center" w:pos="4680"/>
      </w:tabs>
      <w:suppressAutoHyphens/>
      <w:jc w:val="center"/>
    </w:pPr>
    <w:rPr>
      <w:spacing w:val="-3"/>
      <w:sz w:val="28"/>
    </w:rPr>
  </w:style>
  <w:style w:type="character" w:customStyle="1" w:styleId="TitleChar">
    <w:name w:val="Title Char"/>
    <w:basedOn w:val="DefaultParagraphFont"/>
    <w:link w:val="Title"/>
    <w:rsid w:val="00B56756"/>
    <w:rPr>
      <w:rFonts w:ascii="Times New Roman" w:eastAsia="Times New Roman" w:hAnsi="Times New Roman" w:cs="Times New Roman"/>
      <w:spacing w:val="-3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B56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675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56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6756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A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AD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25456e92393bd993a668af40f8ed983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0b8eb139438697e8222acf11f43cfc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259452-DA3E-4225-ABE3-0B8A9ABB02CF}"/>
</file>

<file path=customXml/itemProps2.xml><?xml version="1.0" encoding="utf-8"?>
<ds:datastoreItem xmlns:ds="http://schemas.openxmlformats.org/officeDocument/2006/customXml" ds:itemID="{4D4710D8-9BD7-470E-9724-45D4D3533047}"/>
</file>

<file path=customXml/itemProps3.xml><?xml version="1.0" encoding="utf-8"?>
<ds:datastoreItem xmlns:ds="http://schemas.openxmlformats.org/officeDocument/2006/customXml" ds:itemID="{CD4B53F2-9A3D-4593-A62F-A2C8EC8EEE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789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DOE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Latta</dc:creator>
  <cp:keywords/>
  <dc:description/>
  <cp:lastModifiedBy>Ellen Bennett</cp:lastModifiedBy>
  <cp:revision>8</cp:revision>
  <cp:lastPrinted>2016-06-13T21:49:00Z</cp:lastPrinted>
  <dcterms:created xsi:type="dcterms:W3CDTF">2020-04-29T18:10:00Z</dcterms:created>
  <dcterms:modified xsi:type="dcterms:W3CDTF">2023-05-2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77DE41C9F23449684E3FBB5D11FC9</vt:lpwstr>
  </property>
  <property fmtid="{D5CDD505-2E9C-101B-9397-08002B2CF9AE}" pid="3" name="GrammarlyDocumentId">
    <vt:lpwstr>65e35e2dc0964ef7c8cf2dc665120473ff6586e9a160eb2c89c48b0185e56829</vt:lpwstr>
  </property>
  <property fmtid="{D5CDD505-2E9C-101B-9397-08002B2CF9AE}" pid="4" name="MediaServiceImageTags">
    <vt:lpwstr/>
  </property>
</Properties>
</file>